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E2ACB" w14:textId="627FBCC5" w:rsidR="00D140E4" w:rsidRDefault="00B976DC" w:rsidP="0012309E">
      <w:pPr>
        <w:ind w:firstLine="720"/>
      </w:pPr>
      <w:r>
        <w:t xml:space="preserve">Imagine, if </w:t>
      </w:r>
      <w:r w:rsidRPr="00E9197B">
        <w:rPr>
          <w:noProof/>
        </w:rPr>
        <w:t>you</w:t>
      </w:r>
      <w:r>
        <w:t xml:space="preserve"> will, walking through a city-scape of crystalline</w:t>
      </w:r>
      <w:r>
        <w:t xml:space="preserve"> </w:t>
      </w:r>
      <w:r>
        <w:t>buildings, with a passing scent of burning ozone in the air</w:t>
      </w:r>
      <w:r>
        <w:t xml:space="preserve">. The lights of the various merchants and vendors blinding, competing to </w:t>
      </w:r>
      <w:r w:rsidR="00641963">
        <w:t xml:space="preserve">steal customer mindshare to peddle their varying </w:t>
      </w:r>
      <w:r w:rsidR="00641963" w:rsidRPr="00641963">
        <w:rPr>
          <w:noProof/>
        </w:rPr>
        <w:t>wares.</w:t>
      </w:r>
      <w:r w:rsidR="00641963">
        <w:t xml:space="preserve"> </w:t>
      </w:r>
      <w:r w:rsidR="00604E57">
        <w:t xml:space="preserve">You </w:t>
      </w:r>
      <w:r w:rsidR="00604E57" w:rsidRPr="00604E57">
        <w:rPr>
          <w:noProof/>
        </w:rPr>
        <w:t>perform</w:t>
      </w:r>
      <w:r w:rsidR="00604E57">
        <w:t xml:space="preserve"> the expected promenade down this garish blight of </w:t>
      </w:r>
      <w:r w:rsidR="00604E57" w:rsidRPr="00604E57">
        <w:rPr>
          <w:noProof/>
        </w:rPr>
        <w:t>a mo</w:t>
      </w:r>
      <w:r w:rsidR="00604E57">
        <w:rPr>
          <w:noProof/>
        </w:rPr>
        <w:t>dern nation within the Arketchi empire</w:t>
      </w:r>
      <w:r w:rsidRPr="00604E57">
        <w:rPr>
          <w:noProof/>
        </w:rPr>
        <w:t>,</w:t>
      </w:r>
      <w:r>
        <w:t xml:space="preserve"> </w:t>
      </w:r>
      <w:r>
        <w:t xml:space="preserve">only to carelessly step around a blind corner to find </w:t>
      </w:r>
      <w:r w:rsidRPr="00E9197B">
        <w:rPr>
          <w:noProof/>
        </w:rPr>
        <w:t>yourself</w:t>
      </w:r>
      <w:r>
        <w:t xml:space="preserve"> face-to-face with a crackling </w:t>
      </w:r>
      <w:r w:rsidRPr="00E9197B">
        <w:rPr>
          <w:noProof/>
        </w:rPr>
        <w:t>raiche</w:t>
      </w:r>
      <w:r>
        <w:t xml:space="preserve">-blade to </w:t>
      </w:r>
      <w:r w:rsidRPr="00E9197B">
        <w:rPr>
          <w:noProof/>
        </w:rPr>
        <w:t>you</w:t>
      </w:r>
      <w:r w:rsidR="00E9197B">
        <w:rPr>
          <w:noProof/>
        </w:rPr>
        <w:t>r</w:t>
      </w:r>
      <w:r>
        <w:t xml:space="preserve"> throat, and a (</w:t>
      </w:r>
      <w:r w:rsidR="00604E57" w:rsidRPr="00604E57">
        <w:rPr>
          <w:noProof/>
        </w:rPr>
        <w:t>D’vrkaln</w:t>
      </w:r>
      <w:r>
        <w:t xml:space="preserve"> energy rifle) to your back?</w:t>
      </w:r>
    </w:p>
    <w:p w14:paraId="36D99CE7" w14:textId="1516484D" w:rsidR="0012309E" w:rsidRDefault="0012309E" w:rsidP="0012309E">
      <w:r>
        <w:tab/>
        <w:t xml:space="preserve">The first reaction of any sane individual is to put their hands in the air and surrender while muttering some archaic prayer to a long-forgotten deity while hoping their assailant doesn’t notice the warm stream of urine flowing down their legs. Who said I was sane? Now dear reader, why do I have </w:t>
      </w:r>
      <w:r w:rsidR="009A33B0">
        <w:t>the exotic pleasure of such weaponry coming to bear against my person, for that answer, we need to step back in time a few hours.</w:t>
      </w:r>
    </w:p>
    <w:p w14:paraId="58BA4320" w14:textId="16479919" w:rsidR="00076E89" w:rsidRDefault="009A33B0" w:rsidP="0012309E">
      <w:r>
        <w:tab/>
        <w:t xml:space="preserve">“I got the arch-cast you sent </w:t>
      </w:r>
      <w:r w:rsidRPr="009A33B0">
        <w:rPr>
          <w:noProof/>
        </w:rPr>
        <w:t>Corrupter</w:t>
      </w:r>
      <w:r w:rsidR="00076E89">
        <w:rPr>
          <w:noProof/>
        </w:rPr>
        <w:t xml:space="preserve">. </w:t>
      </w:r>
      <w:r>
        <w:rPr>
          <w:noProof/>
        </w:rPr>
        <w:t xml:space="preserve">I </w:t>
      </w:r>
      <w:r w:rsidRPr="009A33B0">
        <w:rPr>
          <w:noProof/>
        </w:rPr>
        <w:t>was</w:t>
      </w:r>
      <w:r>
        <w:rPr>
          <w:noProof/>
        </w:rPr>
        <w:t xml:space="preserve"> deep into </w:t>
      </w:r>
      <w:r w:rsidRPr="00076E89">
        <w:rPr>
          <w:noProof/>
        </w:rPr>
        <w:t>a</w:t>
      </w:r>
      <w:r w:rsidR="00076E89">
        <w:rPr>
          <w:noProof/>
        </w:rPr>
        <w:t xml:space="preserve"> pleasure dive, </w:t>
      </w:r>
      <w:r w:rsidR="00076E89" w:rsidRPr="00076E89">
        <w:rPr>
          <w:noProof/>
        </w:rPr>
        <w:t>and</w:t>
      </w:r>
      <w:r w:rsidR="00076E89">
        <w:rPr>
          <w:noProof/>
        </w:rPr>
        <w:t xml:space="preserve"> </w:t>
      </w:r>
      <w:r w:rsidR="00076E89" w:rsidRPr="00076E89">
        <w:rPr>
          <w:noProof/>
        </w:rPr>
        <w:t>your</w:t>
      </w:r>
      <w:r w:rsidR="00076E89">
        <w:rPr>
          <w:noProof/>
        </w:rPr>
        <w:t xml:space="preserve"> ‘cast ended up as a tattoo on my </w:t>
      </w:r>
      <w:r w:rsidR="00076E89" w:rsidRPr="00076E89">
        <w:rPr>
          <w:noProof/>
        </w:rPr>
        <w:t>partner’s</w:t>
      </w:r>
      <w:r w:rsidR="00076E89">
        <w:rPr>
          <w:noProof/>
        </w:rPr>
        <w:t xml:space="preserve"> </w:t>
      </w:r>
      <w:r w:rsidR="002E3512">
        <w:rPr>
          <w:noProof/>
        </w:rPr>
        <w:t>ass checks</w:t>
      </w:r>
      <w:r w:rsidR="00076E89" w:rsidRPr="00076E89">
        <w:rPr>
          <w:noProof/>
        </w:rPr>
        <w:t>.</w:t>
      </w:r>
      <w:r w:rsidRPr="00076E89">
        <w:rPr>
          <w:noProof/>
        </w:rPr>
        <w:t>”</w:t>
      </w:r>
      <w:r w:rsidR="00076E89">
        <w:t xml:space="preserve"> I said with </w:t>
      </w:r>
      <w:r w:rsidR="00076E89" w:rsidRPr="00076E89">
        <w:rPr>
          <w:noProof/>
        </w:rPr>
        <w:t>an irritated</w:t>
      </w:r>
      <w:r w:rsidR="00076E89">
        <w:t xml:space="preserve"> but still professional tone. “What do the Evocators need this time?” I was so close to a long-deserved retirement, I could smell the post-translation stench of returning to my home planet Varsh.</w:t>
      </w:r>
    </w:p>
    <w:p w14:paraId="678237BE" w14:textId="0E1A0997" w:rsidR="00076E89" w:rsidRDefault="00076E89" w:rsidP="0012309E">
      <w:r>
        <w:tab/>
        <w:t>“</w:t>
      </w:r>
      <w:r w:rsidR="002E3512">
        <w:t xml:space="preserve">Take up your complaints with the Evocators, you have been given a promotion to </w:t>
      </w:r>
      <w:r w:rsidR="002E3512" w:rsidRPr="007B563C">
        <w:rPr>
          <w:noProof/>
          <w:u w:val="thick" w:color="E2534F"/>
        </w:rPr>
        <w:t>prachen</w:t>
      </w:r>
      <w:bookmarkStart w:id="0" w:name="_GoBack"/>
      <w:bookmarkEnd w:id="0"/>
    </w:p>
    <w:sectPr w:rsidR="00076E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wMzA0MzEwMDM3NjdS0lEKTi0uzszPAykwrAUA6qVQkywAAAA="/>
  </w:docVars>
  <w:rsids>
    <w:rsidRoot w:val="00B976DC"/>
    <w:rsid w:val="00076E89"/>
    <w:rsid w:val="0012309E"/>
    <w:rsid w:val="002E3512"/>
    <w:rsid w:val="00604E57"/>
    <w:rsid w:val="00641963"/>
    <w:rsid w:val="007B563C"/>
    <w:rsid w:val="009A33B0"/>
    <w:rsid w:val="00B976DC"/>
    <w:rsid w:val="00BC7EE3"/>
    <w:rsid w:val="00D140E4"/>
    <w:rsid w:val="00E9197B"/>
    <w:rsid w:val="00F9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917F1"/>
  <w15:chartTrackingRefBased/>
  <w15:docId w15:val="{1DA4D0EE-150B-4272-957C-66C7DFC3B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Webb</dc:creator>
  <cp:keywords/>
  <dc:description/>
  <cp:lastModifiedBy>Joseph Webb</cp:lastModifiedBy>
  <cp:revision>1</cp:revision>
  <dcterms:created xsi:type="dcterms:W3CDTF">2018-02-11T22:02:00Z</dcterms:created>
  <dcterms:modified xsi:type="dcterms:W3CDTF">2018-02-11T22:27:00Z</dcterms:modified>
</cp:coreProperties>
</file>